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E59D64" w14:textId="0DDFD121" w:rsidR="00921477" w:rsidRPr="00921477" w:rsidRDefault="00921477" w:rsidP="00921477">
      <w:pPr>
        <w:pStyle w:val="Heading1"/>
        <w:spacing w:before="0" w:after="12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147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26 Qualified Health Plan Enrollee Experience Survey</w:t>
      </w:r>
      <w:r w:rsidRPr="0092147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/>
      </w:r>
      <w:r w:rsidRPr="00921477">
        <w:rPr>
          <w:rFonts w:ascii="Times New Roman" w:hAnsi="Times New Roman" w:cs="Times New Roman"/>
          <w:color w:val="000000" w:themeColor="text1"/>
          <w:sz w:val="24"/>
          <w:szCs w:val="24"/>
        </w:rPr>
        <w:t>Cover Letter for Second Survey Mailing: English</w:t>
      </w:r>
    </w:p>
    <w:p w14:paraId="70AFA35B" w14:textId="1090A3B9" w:rsidR="00EB7982" w:rsidRPr="00447007" w:rsidRDefault="00EB7982" w:rsidP="003F43FD">
      <w:pPr>
        <w:pStyle w:val="CMSBodyText"/>
        <w:spacing w:after="360"/>
        <w:rPr>
          <w:szCs w:val="22"/>
        </w:rPr>
      </w:pPr>
      <w:r w:rsidRPr="038C016A">
        <w:rPr>
          <w:szCs w:val="22"/>
        </w:rPr>
        <w:t>[FIRST AND LAST NAME]</w:t>
      </w:r>
      <w:r>
        <w:br/>
      </w:r>
      <w:r w:rsidRPr="038C016A">
        <w:rPr>
          <w:szCs w:val="22"/>
        </w:rPr>
        <w:t>[LINE ONE OF ADDRESS]</w:t>
      </w:r>
      <w:r>
        <w:br/>
      </w:r>
      <w:r w:rsidRPr="038C016A">
        <w:rPr>
          <w:szCs w:val="22"/>
        </w:rPr>
        <w:t>[LINE TWO OF ADDRESS (IF ANY)]</w:t>
      </w:r>
      <w:r>
        <w:br/>
      </w:r>
      <w:r w:rsidRPr="038C016A">
        <w:rPr>
          <w:szCs w:val="22"/>
        </w:rPr>
        <w:t>[CITY, STATE ZIP]</w:t>
      </w:r>
    </w:p>
    <w:p w14:paraId="1D1ABD6A" w14:textId="63062347" w:rsidR="00EB7982" w:rsidRPr="00921477" w:rsidRDefault="00EB7982" w:rsidP="00921477">
      <w:pPr>
        <w:rPr>
          <w:rFonts w:ascii="Times New Roman" w:hAnsi="Times New Roman" w:cs="Times New Roman"/>
        </w:rPr>
      </w:pPr>
      <w:r w:rsidRPr="00921477">
        <w:rPr>
          <w:rFonts w:ascii="Times New Roman" w:hAnsi="Times New Roman" w:cs="Times New Roman"/>
        </w:rPr>
        <w:t>Dear [ENROLLEE FIRST AND LAST NAME],</w:t>
      </w:r>
    </w:p>
    <w:p w14:paraId="16673BB5" w14:textId="5D4A390E" w:rsidR="00C633AE" w:rsidRPr="00473073" w:rsidRDefault="30272512" w:rsidP="2EC4E46A">
      <w:pPr>
        <w:pStyle w:val="CMSBodyText"/>
      </w:pPr>
      <w:r w:rsidRPr="5AA63AD7">
        <w:rPr>
          <w:szCs w:val="22"/>
        </w:rPr>
        <w:t xml:space="preserve">Recently, we mailed you a survey </w:t>
      </w:r>
      <w:r w:rsidR="00B619B8" w:rsidRPr="5AA63AD7">
        <w:rPr>
          <w:szCs w:val="22"/>
        </w:rPr>
        <w:t>to learn about the care you received through [QHP ISSUER NAME] from July to December 20</w:t>
      </w:r>
      <w:r w:rsidR="00202E78" w:rsidRPr="5AA63AD7">
        <w:rPr>
          <w:szCs w:val="22"/>
        </w:rPr>
        <w:t>2</w:t>
      </w:r>
      <w:r w:rsidR="00C30F87">
        <w:rPr>
          <w:szCs w:val="22"/>
        </w:rPr>
        <w:t>5</w:t>
      </w:r>
      <w:r w:rsidR="00B619B8" w:rsidRPr="5AA63AD7">
        <w:rPr>
          <w:szCs w:val="22"/>
        </w:rPr>
        <w:t>.</w:t>
      </w:r>
      <w:r w:rsidRPr="5AA63AD7">
        <w:rPr>
          <w:szCs w:val="22"/>
        </w:rPr>
        <w:t xml:space="preserve"> </w:t>
      </w:r>
      <w:bookmarkStart w:id="0" w:name="_Hlk507056106"/>
      <w:bookmarkEnd w:id="0"/>
      <w:r w:rsidR="129C256A" w:rsidRPr="5AA63AD7">
        <w:rPr>
          <w:color w:val="000000" w:themeColor="text1"/>
          <w:szCs w:val="22"/>
        </w:rPr>
        <w:t xml:space="preserve">Please </w:t>
      </w:r>
      <w:r w:rsidR="129C256A" w:rsidRPr="5AA63AD7">
        <w:rPr>
          <w:rFonts w:eastAsia="Times New Roman"/>
          <w:color w:val="000000" w:themeColor="text1"/>
          <w:szCs w:val="22"/>
        </w:rPr>
        <w:t>tell us how you felt about</w:t>
      </w:r>
      <w:r w:rsidR="129C256A" w:rsidRPr="5AA63AD7">
        <w:rPr>
          <w:color w:val="000000" w:themeColor="text1"/>
          <w:szCs w:val="22"/>
        </w:rPr>
        <w:t xml:space="preserve"> your </w:t>
      </w:r>
      <w:r w:rsidR="129C256A" w:rsidRPr="5AA63AD7">
        <w:rPr>
          <w:rFonts w:eastAsia="Times New Roman"/>
          <w:color w:val="000000" w:themeColor="text1"/>
          <w:szCs w:val="22"/>
        </w:rPr>
        <w:t xml:space="preserve">recent experiences with </w:t>
      </w:r>
      <w:r w:rsidR="00CE648B" w:rsidRPr="5AA63AD7">
        <w:rPr>
          <w:color w:val="000000" w:themeColor="text1"/>
          <w:szCs w:val="22"/>
        </w:rPr>
        <w:t>your health plan</w:t>
      </w:r>
      <w:r w:rsidR="129C256A" w:rsidRPr="5AA63AD7">
        <w:rPr>
          <w:color w:val="000000" w:themeColor="text1"/>
          <w:szCs w:val="22"/>
        </w:rPr>
        <w:t xml:space="preserve"> </w:t>
      </w:r>
      <w:r w:rsidR="129C256A" w:rsidRPr="5AA63AD7">
        <w:rPr>
          <w:rFonts w:eastAsia="Times New Roman"/>
          <w:color w:val="000000" w:themeColor="text1"/>
          <w:szCs w:val="22"/>
        </w:rPr>
        <w:t>in the enclosed survey.</w:t>
      </w:r>
      <w:r w:rsidR="68F3B3C2" w:rsidRPr="5AA63AD7">
        <w:rPr>
          <w:rFonts w:eastAsia="Times New Roman"/>
          <w:color w:val="D13438"/>
          <w:szCs w:val="22"/>
          <w:u w:val="single"/>
        </w:rPr>
        <w:t xml:space="preserve"> </w:t>
      </w:r>
      <w:r w:rsidR="68F3B3C2" w:rsidRPr="00E74538">
        <w:rPr>
          <w:rFonts w:eastAsia="Times New Roman"/>
          <w:szCs w:val="22"/>
        </w:rPr>
        <w:t>Your experiences with your health plan are unique and this information can only come from you.</w:t>
      </w:r>
    </w:p>
    <w:p w14:paraId="69FB0213" w14:textId="0DAFEE54" w:rsidR="129C256A" w:rsidRDefault="129C256A" w:rsidP="006C0738">
      <w:pPr>
        <w:pStyle w:val="CMSBodyText"/>
        <w:rPr>
          <w:rFonts w:eastAsia="Times New Roman"/>
          <w:color w:val="000000" w:themeColor="text1"/>
        </w:rPr>
      </w:pPr>
      <w:r w:rsidRPr="0904E858">
        <w:rPr>
          <w:rFonts w:eastAsia="Times New Roman"/>
          <w:color w:val="000000" w:themeColor="text1"/>
          <w:szCs w:val="22"/>
        </w:rPr>
        <w:t>This survey is sponsored by the Department</w:t>
      </w:r>
      <w:r w:rsidRPr="0904E858">
        <w:rPr>
          <w:color w:val="000000" w:themeColor="text1"/>
          <w:szCs w:val="22"/>
        </w:rPr>
        <w:t xml:space="preserve"> of </w:t>
      </w:r>
      <w:r w:rsidRPr="0904E858">
        <w:rPr>
          <w:rFonts w:eastAsia="Times New Roman"/>
          <w:color w:val="000000" w:themeColor="text1"/>
          <w:szCs w:val="22"/>
        </w:rPr>
        <w:t>Health</w:t>
      </w:r>
      <w:r w:rsidRPr="0904E858">
        <w:rPr>
          <w:color w:val="000000" w:themeColor="text1"/>
          <w:szCs w:val="22"/>
        </w:rPr>
        <w:t xml:space="preserve"> and </w:t>
      </w:r>
      <w:r w:rsidRPr="0904E858">
        <w:rPr>
          <w:rFonts w:eastAsia="Times New Roman"/>
          <w:color w:val="000000" w:themeColor="text1"/>
          <w:szCs w:val="22"/>
        </w:rPr>
        <w:t xml:space="preserve">Human Services and </w:t>
      </w:r>
      <w:r w:rsidRPr="0904E858">
        <w:rPr>
          <w:color w:val="000000" w:themeColor="text1"/>
          <w:szCs w:val="22"/>
        </w:rPr>
        <w:t xml:space="preserve">should take </w:t>
      </w:r>
      <w:r w:rsidR="004E1885" w:rsidRPr="0904E858">
        <w:rPr>
          <w:color w:val="000000" w:themeColor="text1"/>
          <w:szCs w:val="22"/>
        </w:rPr>
        <w:t xml:space="preserve">about </w:t>
      </w:r>
      <w:r w:rsidRPr="0904E858">
        <w:rPr>
          <w:color w:val="000000" w:themeColor="text1"/>
          <w:szCs w:val="22"/>
        </w:rPr>
        <w:t>1</w:t>
      </w:r>
      <w:r w:rsidR="5831B3AB" w:rsidRPr="0904E858">
        <w:rPr>
          <w:color w:val="000000" w:themeColor="text1"/>
          <w:szCs w:val="22"/>
        </w:rPr>
        <w:t>0</w:t>
      </w:r>
      <w:r w:rsidRPr="0904E858">
        <w:rPr>
          <w:color w:val="000000" w:themeColor="text1"/>
          <w:szCs w:val="22"/>
        </w:rPr>
        <w:t xml:space="preserve"> minutes to complete. </w:t>
      </w:r>
      <w:r w:rsidR="17D2954D" w:rsidRPr="0904E858">
        <w:rPr>
          <w:rFonts w:eastAsia="Times New Roman"/>
          <w:color w:val="000000" w:themeColor="text1"/>
          <w:szCs w:val="22"/>
        </w:rPr>
        <w:t xml:space="preserve">The purpose of this survey is </w:t>
      </w:r>
      <w:r w:rsidRPr="0904E858">
        <w:rPr>
          <w:rFonts w:eastAsia="Times New Roman"/>
          <w:color w:val="000000" w:themeColor="text1"/>
          <w:szCs w:val="22"/>
        </w:rPr>
        <w:t>to understand the experiences people have with their health plan, such as:</w:t>
      </w:r>
    </w:p>
    <w:p w14:paraId="4B82A11E" w14:textId="3A9BFFC5" w:rsidR="129C256A" w:rsidRPr="006C0738" w:rsidRDefault="129C256A" w:rsidP="006C0738">
      <w:pPr>
        <w:pStyle w:val="CMSBodyText"/>
        <w:numPr>
          <w:ilvl w:val="0"/>
          <w:numId w:val="1"/>
        </w:numPr>
        <w:spacing w:after="120"/>
        <w:rPr>
          <w:color w:val="000000" w:themeColor="text1"/>
        </w:rPr>
      </w:pPr>
      <w:r w:rsidRPr="65915BF2">
        <w:rPr>
          <w:rFonts w:eastAsia="Times New Roman"/>
          <w:color w:val="000000" w:themeColor="text1"/>
          <w:szCs w:val="22"/>
        </w:rPr>
        <w:t>How easy was it to get care when you needed it?</w:t>
      </w:r>
    </w:p>
    <w:p w14:paraId="6FAA41B4" w14:textId="70DF1E58" w:rsidR="129C256A" w:rsidRPr="006C0738" w:rsidRDefault="129C256A" w:rsidP="006C0738">
      <w:pPr>
        <w:pStyle w:val="CMSBodyText"/>
        <w:numPr>
          <w:ilvl w:val="0"/>
          <w:numId w:val="1"/>
        </w:numPr>
        <w:spacing w:after="120"/>
        <w:rPr>
          <w:color w:val="000000" w:themeColor="text1"/>
        </w:rPr>
      </w:pPr>
      <w:r w:rsidRPr="65915BF2">
        <w:rPr>
          <w:rFonts w:eastAsia="Times New Roman"/>
          <w:color w:val="000000" w:themeColor="text1"/>
          <w:szCs w:val="22"/>
        </w:rPr>
        <w:t>Did your doctor spend enough time with you and treat you with respect?</w:t>
      </w:r>
    </w:p>
    <w:p w14:paraId="645740A2" w14:textId="6A80F90C" w:rsidR="129C256A" w:rsidRPr="006C0738" w:rsidRDefault="129C256A" w:rsidP="006C0738">
      <w:pPr>
        <w:pStyle w:val="CMSBodyText"/>
        <w:numPr>
          <w:ilvl w:val="0"/>
          <w:numId w:val="1"/>
        </w:numPr>
        <w:spacing w:after="120"/>
        <w:rPr>
          <w:color w:val="000000" w:themeColor="text1"/>
        </w:rPr>
      </w:pPr>
      <w:r w:rsidRPr="65915BF2">
        <w:rPr>
          <w:rFonts w:eastAsia="Times New Roman"/>
          <w:color w:val="000000" w:themeColor="text1"/>
          <w:szCs w:val="22"/>
        </w:rPr>
        <w:t>Did you get the information you needed</w:t>
      </w:r>
      <w:r w:rsidR="007C44FD">
        <w:rPr>
          <w:rFonts w:eastAsia="Times New Roman"/>
          <w:color w:val="000000" w:themeColor="text1"/>
          <w:szCs w:val="22"/>
        </w:rPr>
        <w:t>,</w:t>
      </w:r>
      <w:r w:rsidRPr="65915BF2">
        <w:rPr>
          <w:rFonts w:eastAsia="Times New Roman"/>
          <w:color w:val="000000" w:themeColor="text1"/>
          <w:szCs w:val="22"/>
        </w:rPr>
        <w:t xml:space="preserve"> such as how much you would have to pay for your </w:t>
      </w:r>
      <w:r w:rsidRPr="006C0738">
        <w:rPr>
          <w:rFonts w:eastAsia="Times New Roman"/>
          <w:szCs w:val="22"/>
        </w:rPr>
        <w:t>health</w:t>
      </w:r>
      <w:r w:rsidR="0053302D">
        <w:rPr>
          <w:rFonts w:eastAsia="Times New Roman"/>
          <w:szCs w:val="22"/>
        </w:rPr>
        <w:t xml:space="preserve"> </w:t>
      </w:r>
      <w:r w:rsidRPr="006C0738">
        <w:rPr>
          <w:rFonts w:eastAsia="Times New Roman"/>
          <w:szCs w:val="22"/>
        </w:rPr>
        <w:t>care</w:t>
      </w:r>
      <w:r w:rsidRPr="65915BF2">
        <w:rPr>
          <w:rFonts w:eastAsia="Times New Roman"/>
          <w:color w:val="000000" w:themeColor="text1"/>
          <w:szCs w:val="22"/>
        </w:rPr>
        <w:t>?</w:t>
      </w:r>
    </w:p>
    <w:p w14:paraId="7DA2ADC5" w14:textId="4A0D2F12" w:rsidR="65915BF2" w:rsidRPr="00473073" w:rsidRDefault="129C256A" w:rsidP="00473073">
      <w:pPr>
        <w:pStyle w:val="CMSBodyText"/>
        <w:spacing w:before="240"/>
      </w:pPr>
      <w:r w:rsidRPr="00D20F57">
        <w:rPr>
          <w:color w:val="000000" w:themeColor="text1"/>
        </w:rPr>
        <w:t>Your participation is voluntary</w:t>
      </w:r>
      <w:r w:rsidRPr="78DA16E4">
        <w:rPr>
          <w:rFonts w:eastAsia="Times New Roman"/>
          <w:color w:val="000000" w:themeColor="text1"/>
          <w:szCs w:val="22"/>
        </w:rPr>
        <w:t xml:space="preserve"> and</w:t>
      </w:r>
      <w:r w:rsidRPr="00473073">
        <w:rPr>
          <w:color w:val="000000" w:themeColor="text1"/>
        </w:rPr>
        <w:t xml:space="preserve"> your answers will </w:t>
      </w:r>
      <w:r w:rsidRPr="78DA16E4">
        <w:rPr>
          <w:rFonts w:eastAsia="Times New Roman"/>
          <w:color w:val="000000" w:themeColor="text1"/>
          <w:szCs w:val="22"/>
        </w:rPr>
        <w:t xml:space="preserve">be </w:t>
      </w:r>
      <w:r w:rsidR="004E1885" w:rsidRPr="78DA16E4">
        <w:rPr>
          <w:rFonts w:eastAsia="Times New Roman"/>
          <w:color w:val="000000" w:themeColor="text1"/>
          <w:szCs w:val="22"/>
        </w:rPr>
        <w:t xml:space="preserve">kept </w:t>
      </w:r>
      <w:r w:rsidRPr="78DA16E4">
        <w:rPr>
          <w:rFonts w:eastAsia="Times New Roman"/>
          <w:color w:val="000000" w:themeColor="text1"/>
          <w:szCs w:val="22"/>
        </w:rPr>
        <w:t xml:space="preserve">private. [QHP ISSUER NAME] </w:t>
      </w:r>
      <w:r w:rsidRPr="00473073">
        <w:rPr>
          <w:color w:val="000000" w:themeColor="text1"/>
        </w:rPr>
        <w:t xml:space="preserve">will </w:t>
      </w:r>
      <w:r w:rsidRPr="78DA16E4">
        <w:rPr>
          <w:rFonts w:eastAsia="Times New Roman"/>
          <w:color w:val="000000" w:themeColor="text1"/>
          <w:szCs w:val="22"/>
        </w:rPr>
        <w:t>use</w:t>
      </w:r>
      <w:r w:rsidRPr="00473073">
        <w:rPr>
          <w:color w:val="000000" w:themeColor="text1"/>
        </w:rPr>
        <w:t xml:space="preserve"> the </w:t>
      </w:r>
      <w:r w:rsidRPr="78DA16E4">
        <w:rPr>
          <w:rFonts w:eastAsia="Times New Roman"/>
          <w:color w:val="000000" w:themeColor="text1"/>
          <w:szCs w:val="22"/>
        </w:rPr>
        <w:t>combined survey data to</w:t>
      </w:r>
      <w:r w:rsidRPr="00473073">
        <w:rPr>
          <w:color w:val="000000" w:themeColor="text1"/>
        </w:rPr>
        <w:t xml:space="preserve"> provide</w:t>
      </w:r>
      <w:r w:rsidRPr="78DA16E4">
        <w:rPr>
          <w:rFonts w:eastAsia="Times New Roman"/>
          <w:color w:val="000000" w:themeColor="text1"/>
          <w:szCs w:val="22"/>
        </w:rPr>
        <w:t xml:space="preserve"> better service and care for their enrollees. By completing this survey,</w:t>
      </w:r>
      <w:r w:rsidRPr="00473073">
        <w:rPr>
          <w:color w:val="000000" w:themeColor="text1"/>
        </w:rPr>
        <w:t xml:space="preserve"> you will help </w:t>
      </w:r>
      <w:r w:rsidRPr="78DA16E4">
        <w:rPr>
          <w:rFonts w:eastAsia="Times New Roman"/>
          <w:color w:val="000000" w:themeColor="text1"/>
          <w:szCs w:val="22"/>
        </w:rPr>
        <w:t>them achieve that goal.</w:t>
      </w:r>
      <w:r w:rsidR="436E1611" w:rsidRPr="78DA16E4">
        <w:rPr>
          <w:rFonts w:eastAsia="Times New Roman"/>
          <w:color w:val="000000" w:themeColor="text1"/>
          <w:szCs w:val="22"/>
        </w:rPr>
        <w:t xml:space="preserve"> </w:t>
      </w:r>
      <w:r w:rsidR="00697CB2" w:rsidRPr="78DA16E4">
        <w:rPr>
          <w:rFonts w:eastAsia="Times New Roman"/>
          <w:color w:val="000000" w:themeColor="text1"/>
          <w:szCs w:val="22"/>
        </w:rPr>
        <w:t xml:space="preserve">This survey information </w:t>
      </w:r>
      <w:r w:rsidR="00697CB2" w:rsidRPr="00473073">
        <w:rPr>
          <w:color w:val="000000" w:themeColor="text1"/>
        </w:rPr>
        <w:t xml:space="preserve">will </w:t>
      </w:r>
      <w:r w:rsidR="00697CB2" w:rsidRPr="78DA16E4">
        <w:rPr>
          <w:rFonts w:eastAsia="Times New Roman"/>
          <w:color w:val="000000" w:themeColor="text1"/>
          <w:szCs w:val="22"/>
        </w:rPr>
        <w:t>also be used to inform</w:t>
      </w:r>
      <w:r w:rsidR="00697CB2" w:rsidRPr="00473073">
        <w:rPr>
          <w:color w:val="000000" w:themeColor="text1"/>
        </w:rPr>
        <w:t xml:space="preserve"> health plan</w:t>
      </w:r>
      <w:r w:rsidR="00697CB2" w:rsidRPr="78DA16E4">
        <w:rPr>
          <w:rFonts w:eastAsia="Times New Roman"/>
          <w:color w:val="000000" w:themeColor="text1"/>
          <w:szCs w:val="22"/>
        </w:rPr>
        <w:t xml:space="preserve"> quality ratings that people can use to compare plans on HealthCare.gov or their </w:t>
      </w:r>
      <w:r w:rsidR="008125A7" w:rsidRPr="78DA16E4">
        <w:rPr>
          <w:rFonts w:eastAsia="Times New Roman"/>
          <w:color w:val="000000" w:themeColor="text1"/>
          <w:szCs w:val="22"/>
        </w:rPr>
        <w:t>s</w:t>
      </w:r>
      <w:r w:rsidR="00697CB2" w:rsidRPr="78DA16E4">
        <w:rPr>
          <w:rFonts w:eastAsia="Times New Roman"/>
          <w:color w:val="000000" w:themeColor="text1"/>
          <w:szCs w:val="22"/>
        </w:rPr>
        <w:t>tate’s Marketplace website.</w:t>
      </w:r>
    </w:p>
    <w:p w14:paraId="15C3C6CF" w14:textId="2364BBAF" w:rsidR="00C45D82" w:rsidRPr="00447007" w:rsidRDefault="5A7B08C6" w:rsidP="003F43FD">
      <w:pPr>
        <w:pStyle w:val="CMSBodyText"/>
        <w:rPr>
          <w:szCs w:val="22"/>
        </w:rPr>
      </w:pPr>
      <w:r w:rsidRPr="78DA16E4">
        <w:rPr>
          <w:szCs w:val="22"/>
        </w:rPr>
        <w:t>If you have any questions, call [VENDOR NAME] at (XXX) [XXX-XXXX]</w:t>
      </w:r>
      <w:r w:rsidR="00A71AEF" w:rsidRPr="78DA16E4">
        <w:rPr>
          <w:szCs w:val="22"/>
        </w:rPr>
        <w:t>,</w:t>
      </w:r>
      <w:r w:rsidRPr="78DA16E4">
        <w:rPr>
          <w:szCs w:val="22"/>
        </w:rPr>
        <w:t xml:space="preserve"> between [XX:XX] a.m. and [XX:XX] p.m. [VENDOR LOCAL TIME], Monday through Friday (excluding federal holidays), or email [VENDOR EMAIL].</w:t>
      </w:r>
    </w:p>
    <w:p w14:paraId="5BD69460" w14:textId="2E4B8CC9" w:rsidR="00C1128B" w:rsidRPr="00D20F57" w:rsidRDefault="00C1128B" w:rsidP="65915BF2">
      <w:pPr>
        <w:pStyle w:val="CMSBodyText"/>
        <w:rPr>
          <w:b/>
        </w:rPr>
      </w:pPr>
      <w:r w:rsidRPr="00D20F57">
        <w:rPr>
          <w:b/>
        </w:rPr>
        <w:t>Please return the completed survey in the enclosed pre-paid envelope.</w:t>
      </w:r>
    </w:p>
    <w:p w14:paraId="0F061381" w14:textId="76D396C2" w:rsidR="0088109E" w:rsidRPr="00D43FAB" w:rsidRDefault="0088109E" w:rsidP="00501527">
      <w:pPr>
        <w:pStyle w:val="CMSBodyText"/>
      </w:pPr>
      <w:r w:rsidRPr="006C0738">
        <w:t>We greatly appreciate</w:t>
      </w:r>
      <w:r w:rsidRPr="00D43FAB">
        <w:t xml:space="preserve"> your help</w:t>
      </w:r>
      <w:r w:rsidRPr="006C0738">
        <w:t xml:space="preserve"> in improving health care.</w:t>
      </w:r>
    </w:p>
    <w:p w14:paraId="769812AF" w14:textId="7726F1E2" w:rsidR="00EB7982" w:rsidRPr="00447007" w:rsidRDefault="00EB7982" w:rsidP="00501527">
      <w:pPr>
        <w:pStyle w:val="CMSBodyText"/>
      </w:pPr>
      <w:r w:rsidRPr="00447007">
        <w:t>Sincerely,</w:t>
      </w:r>
    </w:p>
    <w:p w14:paraId="65604F2B" w14:textId="77777777" w:rsidR="00646B3F" w:rsidRPr="00447007" w:rsidRDefault="00646B3F" w:rsidP="00646B3F">
      <w:pPr>
        <w:pStyle w:val="CMSSignature"/>
        <w:tabs>
          <w:tab w:val="clear" w:pos="4320"/>
          <w:tab w:val="left" w:pos="4410"/>
          <w:tab w:val="left" w:pos="5040"/>
        </w:tabs>
        <w:snapToGrid w:val="0"/>
        <w:jc w:val="both"/>
        <w:rPr>
          <w:color w:val="auto"/>
          <w:sz w:val="22"/>
          <w:szCs w:val="22"/>
        </w:rPr>
      </w:pPr>
      <w:r w:rsidRPr="00447007">
        <w:rPr>
          <w:color w:val="auto"/>
          <w:sz w:val="22"/>
          <w:szCs w:val="22"/>
        </w:rPr>
        <w:t>[SIGNATURE]</w:t>
      </w:r>
    </w:p>
    <w:p w14:paraId="3ACA0BA4" w14:textId="77777777" w:rsidR="00646B3F" w:rsidRPr="00447007" w:rsidRDefault="00646B3F" w:rsidP="00646B3F">
      <w:pPr>
        <w:pStyle w:val="CMSSignature"/>
        <w:tabs>
          <w:tab w:val="clear" w:pos="4320"/>
          <w:tab w:val="left" w:pos="4410"/>
          <w:tab w:val="left" w:pos="5040"/>
        </w:tabs>
        <w:jc w:val="both"/>
        <w:rPr>
          <w:color w:val="auto"/>
          <w:sz w:val="22"/>
          <w:szCs w:val="22"/>
        </w:rPr>
      </w:pPr>
      <w:r w:rsidRPr="00447007">
        <w:rPr>
          <w:color w:val="auto"/>
          <w:sz w:val="22"/>
          <w:szCs w:val="22"/>
        </w:rPr>
        <w:t>[NAME AND TITLE OF SENIOR EXECUTIVE FROM VENDOR or QHP ISSUER]</w:t>
      </w:r>
    </w:p>
    <w:p w14:paraId="742D53C3" w14:textId="77777777" w:rsidR="00646B3F" w:rsidRPr="00447007" w:rsidRDefault="00646B3F" w:rsidP="00646B3F">
      <w:pPr>
        <w:pStyle w:val="CMSSignature"/>
        <w:spacing w:after="360"/>
        <w:rPr>
          <w:color w:val="auto"/>
          <w:sz w:val="22"/>
          <w:szCs w:val="22"/>
        </w:rPr>
      </w:pPr>
      <w:r w:rsidRPr="00447007">
        <w:rPr>
          <w:color w:val="auto"/>
          <w:sz w:val="22"/>
          <w:szCs w:val="22"/>
        </w:rPr>
        <w:t>[VENDOR or QHP ISSUER NAME]</w:t>
      </w:r>
    </w:p>
    <w:p w14:paraId="0C31E47C" w14:textId="02820184" w:rsidR="00701F93" w:rsidRPr="00447007" w:rsidRDefault="00B17275" w:rsidP="00501527">
      <w:pPr>
        <w:pStyle w:val="CMSBodyText"/>
        <w:rPr>
          <w:lang w:val="es-US"/>
        </w:rPr>
      </w:pPr>
      <w:r w:rsidRPr="1BBA12D2">
        <w:rPr>
          <w:lang w:val="es-US"/>
        </w:rPr>
        <w:t>Para responder la encuesta en español por teléfono, llame al número siguiente: (XXX) [XXX-XXXX].</w:t>
      </w:r>
    </w:p>
    <w:p w14:paraId="3305D274" w14:textId="1110B756" w:rsidR="006D2301" w:rsidRPr="001C4FAF" w:rsidRDefault="00AD2C30" w:rsidP="00501527">
      <w:pPr>
        <w:pStyle w:val="CMSBodyText"/>
        <w:rPr>
          <w:lang w:eastAsia="zh-CN"/>
        </w:rPr>
      </w:pPr>
      <w:r w:rsidRPr="0003302F">
        <w:rPr>
          <w:color w:val="C00000"/>
        </w:rPr>
        <w:t xml:space="preserve">[IF OFFERING </w:t>
      </w:r>
      <w:r w:rsidR="00036F40" w:rsidRPr="0003302F">
        <w:rPr>
          <w:color w:val="C00000"/>
        </w:rPr>
        <w:t xml:space="preserve">IN </w:t>
      </w:r>
      <w:r w:rsidRPr="0003302F">
        <w:rPr>
          <w:color w:val="C00000"/>
        </w:rPr>
        <w:t xml:space="preserve">CHINESE] </w:t>
      </w:r>
      <w:r w:rsidR="12796576" w:rsidRPr="3C108E37">
        <w:rPr>
          <w:rFonts w:ascii="SimSun" w:eastAsia="SimSun" w:hAnsi="SimSun" w:cs="SimSun"/>
          <w:lang w:eastAsia="zh-CN"/>
        </w:rPr>
        <w:t>这项调查提供中文版。如需以中文进行电话调查问卷，请联络</w:t>
      </w:r>
      <w:r w:rsidR="006D1EBF" w:rsidRPr="3C108E37">
        <w:rPr>
          <w:rFonts w:ascii="Microsoft JhengHei" w:eastAsia="Microsoft JhengHei" w:hAnsi="Microsoft JhengHei" w:cs="Microsoft JhengHei"/>
          <w:lang w:eastAsia="zh-CN"/>
        </w:rPr>
        <w:t>：</w:t>
      </w:r>
      <w:r w:rsidR="006D1EBF" w:rsidRPr="3C108E37">
        <w:rPr>
          <w:lang w:eastAsia="zh-CN"/>
        </w:rPr>
        <w:t>(XXX)</w:t>
      </w:r>
      <w:r w:rsidR="0003302F">
        <w:rPr>
          <w:lang w:eastAsia="zh-CN"/>
        </w:rPr>
        <w:t> </w:t>
      </w:r>
      <w:r w:rsidR="006D1EBF" w:rsidRPr="3C108E37">
        <w:rPr>
          <w:lang w:eastAsia="zh-CN"/>
        </w:rPr>
        <w:t>[XXX</w:t>
      </w:r>
      <w:r w:rsidR="0003302F">
        <w:rPr>
          <w:lang w:eastAsia="zh-CN"/>
        </w:rPr>
        <w:noBreakHyphen/>
      </w:r>
      <w:r w:rsidR="006D1EBF" w:rsidRPr="3C108E37">
        <w:rPr>
          <w:lang w:eastAsia="zh-CN"/>
        </w:rPr>
        <w:t>XXXX]</w:t>
      </w:r>
      <w:r w:rsidR="006D1EBF">
        <w:rPr>
          <w:lang w:eastAsia="zh-CN"/>
        </w:rPr>
        <w:t xml:space="preserve"> </w:t>
      </w:r>
      <w:r w:rsidR="006D1EBF" w:rsidRPr="3C108E37">
        <w:rPr>
          <w:rFonts w:ascii="MS Gothic" w:eastAsia="MS Gothic" w:hAnsi="MS Gothic" w:cs="MS Gothic"/>
          <w:lang w:val="es-US" w:eastAsia="zh-CN"/>
        </w:rPr>
        <w:t>。</w:t>
      </w:r>
    </w:p>
    <w:sectPr w:rsidR="006D2301" w:rsidRPr="001C4FAF" w:rsidSect="00A1229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09453" w14:textId="77777777" w:rsidR="009F52E1" w:rsidRDefault="009F52E1" w:rsidP="00C16872">
      <w:pPr>
        <w:spacing w:after="0" w:line="240" w:lineRule="auto"/>
      </w:pPr>
      <w:r>
        <w:separator/>
      </w:r>
    </w:p>
  </w:endnote>
  <w:endnote w:type="continuationSeparator" w:id="0">
    <w:p w14:paraId="23A1B910" w14:textId="77777777" w:rsidR="009F52E1" w:rsidRDefault="009F52E1" w:rsidP="00C16872">
      <w:pPr>
        <w:spacing w:after="0" w:line="240" w:lineRule="auto"/>
      </w:pPr>
      <w:r>
        <w:continuationSeparator/>
      </w:r>
    </w:p>
  </w:endnote>
  <w:endnote w:type="continuationNotice" w:id="1">
    <w:p w14:paraId="18B306B0" w14:textId="77777777" w:rsidR="009F52E1" w:rsidRDefault="009F52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E21CE" w14:textId="77777777" w:rsidR="007D66C5" w:rsidRDefault="007D66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6FCF8" w14:textId="3D400D38" w:rsidR="00F7457E" w:rsidRPr="00322A28" w:rsidRDefault="0590DBFD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0590DBFD">
      <w:rPr>
        <w:rFonts w:ascii="Times New Roman" w:eastAsia="Times New Roman" w:hAnsi="Times New Roman" w:cs="Times New Roman"/>
        <w:b/>
        <w:bCs/>
        <w:sz w:val="24"/>
        <w:szCs w:val="24"/>
      </w:rPr>
      <w:t>202</w:t>
    </w:r>
    <w:r w:rsidR="00C30F87">
      <w:rPr>
        <w:rFonts w:ascii="Times New Roman" w:eastAsia="Times New Roman" w:hAnsi="Times New Roman" w:cs="Times New Roman"/>
        <w:b/>
        <w:bCs/>
        <w:sz w:val="24"/>
        <w:szCs w:val="24"/>
      </w:rPr>
      <w:t>6</w:t>
    </w:r>
    <w:r w:rsidRPr="0590DBFD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5B61382D" w14:textId="09B7D291" w:rsidR="00F21564" w:rsidRDefault="006A10B0" w:rsidP="00F7457E">
    <w:pPr>
      <w:pStyle w:val="Foo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Cover Letter for Second Survey Mailing</w:t>
    </w:r>
    <w:r w:rsidR="00F7457E">
      <w:rPr>
        <w:rFonts w:ascii="Times New Roman" w:hAnsi="Times New Roman" w:cs="Times New Roman"/>
        <w:sz w:val="24"/>
      </w:rPr>
      <w:t>: English</w:t>
    </w:r>
  </w:p>
  <w:p w14:paraId="64D3C85D" w14:textId="77777777" w:rsidR="00F7457E" w:rsidRPr="00483999" w:rsidRDefault="00F7457E" w:rsidP="003E481C">
    <w:pPr>
      <w:pStyle w:val="Footer"/>
      <w:spacing w:before="200" w:after="200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[DO NOT INCLUDE THIS FOOTER IN LETTERS SENT TO ENROLLEES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64DFD" w14:textId="77777777" w:rsidR="007D66C5" w:rsidRDefault="007D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1445D" w14:textId="77777777" w:rsidR="009F52E1" w:rsidRDefault="009F52E1" w:rsidP="00C16872">
      <w:pPr>
        <w:spacing w:after="0" w:line="240" w:lineRule="auto"/>
      </w:pPr>
      <w:r>
        <w:separator/>
      </w:r>
    </w:p>
  </w:footnote>
  <w:footnote w:type="continuationSeparator" w:id="0">
    <w:p w14:paraId="38035902" w14:textId="77777777" w:rsidR="009F52E1" w:rsidRDefault="009F52E1" w:rsidP="00C16872">
      <w:pPr>
        <w:spacing w:after="0" w:line="240" w:lineRule="auto"/>
      </w:pPr>
      <w:r>
        <w:continuationSeparator/>
      </w:r>
    </w:p>
  </w:footnote>
  <w:footnote w:type="continuationNotice" w:id="1">
    <w:p w14:paraId="3D44F6F3" w14:textId="77777777" w:rsidR="009F52E1" w:rsidRDefault="009F52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85CA7" w14:textId="77777777" w:rsidR="007D66C5" w:rsidRDefault="007D66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E1CE5" w14:textId="66BFD9CC" w:rsidR="003E481C" w:rsidRDefault="003E481C" w:rsidP="007D66C5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sz w:val="24"/>
        <w:szCs w:val="24"/>
      </w:rPr>
    </w:pPr>
    <w:r>
      <w:rPr>
        <w:sz w:val="24"/>
        <w:szCs w:val="24"/>
      </w:rPr>
      <w:t>[</w:t>
    </w:r>
    <w:r w:rsidR="00322A28">
      <w:rPr>
        <w:sz w:val="24"/>
        <w:szCs w:val="24"/>
      </w:rPr>
      <w:t>VENDOR LOGO]</w:t>
    </w:r>
    <w:r w:rsidR="00322A28">
      <w:rPr>
        <w:sz w:val="24"/>
        <w:szCs w:val="24"/>
      </w:rPr>
      <w:tab/>
      <w:t xml:space="preserve">and/or </w:t>
    </w:r>
    <w:r w:rsidR="00322A28">
      <w:rPr>
        <w:sz w:val="24"/>
        <w:szCs w:val="24"/>
      </w:rPr>
      <w:tab/>
      <w:t>[</w:t>
    </w:r>
    <w:r w:rsidR="00250B83">
      <w:rPr>
        <w:sz w:val="24"/>
        <w:szCs w:val="24"/>
      </w:rPr>
      <w:t xml:space="preserve">QHP </w:t>
    </w:r>
    <w:r>
      <w:rPr>
        <w:sz w:val="24"/>
        <w:szCs w:val="24"/>
      </w:rPr>
      <w:t>ISSUER LOGO ONLY NO ADDRESS]</w:t>
    </w:r>
  </w:p>
  <w:p w14:paraId="6FDAA39A" w14:textId="079D2597" w:rsidR="003E481C" w:rsidRPr="00F64235" w:rsidRDefault="00322A28" w:rsidP="00F64235">
    <w:pPr>
      <w:pStyle w:val="Header"/>
      <w:pBdr>
        <w:bottom w:val="single" w:sz="4" w:space="1" w:color="auto"/>
      </w:pBdr>
      <w:spacing w:after="48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[</w:t>
    </w:r>
    <w:r w:rsidR="003E481C">
      <w:rPr>
        <w:rFonts w:ascii="Times New Roman" w:hAnsi="Times New Roman" w:cs="Times New Roman"/>
        <w:sz w:val="24"/>
        <w:szCs w:val="24"/>
      </w:rPr>
      <w:t>VENDOR ADDRESS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370EB" w14:textId="77777777" w:rsidR="007D66C5" w:rsidRDefault="007D66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C743F8"/>
    <w:multiLevelType w:val="hybridMultilevel"/>
    <w:tmpl w:val="44E440AA"/>
    <w:lvl w:ilvl="0" w:tplc="3DE85B2C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70E86"/>
    <w:multiLevelType w:val="multilevel"/>
    <w:tmpl w:val="D0CCA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EF54F29"/>
    <w:multiLevelType w:val="hybridMultilevel"/>
    <w:tmpl w:val="3FFE815A"/>
    <w:lvl w:ilvl="0" w:tplc="D15E8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8605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14C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923D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6A5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3468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D0A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54D7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886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745A4F"/>
    <w:multiLevelType w:val="hybridMultilevel"/>
    <w:tmpl w:val="9E74419A"/>
    <w:lvl w:ilvl="0" w:tplc="2BAE2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2E2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3A6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3C2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6AF4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802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E2D5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2A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6EB6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712919"/>
    <w:multiLevelType w:val="hybridMultilevel"/>
    <w:tmpl w:val="2056F7D0"/>
    <w:lvl w:ilvl="0" w:tplc="639254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234660">
    <w:abstractNumId w:val="3"/>
  </w:num>
  <w:num w:numId="2" w16cid:durableId="458186280">
    <w:abstractNumId w:val="2"/>
  </w:num>
  <w:num w:numId="3" w16cid:durableId="178743090">
    <w:abstractNumId w:val="4"/>
  </w:num>
  <w:num w:numId="4" w16cid:durableId="1774208205">
    <w:abstractNumId w:val="0"/>
  </w:num>
  <w:num w:numId="5" w16cid:durableId="682366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3MDA2NTE0Njc2MLVU0lEKTi0uzszPAykwrAUAntwFVSwAAAA="/>
    <w:docVar w:name="dgnword-docGUID" w:val="{AD3655FC-B218-409E-AD6D-46D4DAC59291}"/>
    <w:docVar w:name="dgnword-eventsink" w:val="94937136"/>
  </w:docVars>
  <w:rsids>
    <w:rsidRoot w:val="00C16872"/>
    <w:rsid w:val="000137F0"/>
    <w:rsid w:val="00014472"/>
    <w:rsid w:val="0002741B"/>
    <w:rsid w:val="00031061"/>
    <w:rsid w:val="0003302F"/>
    <w:rsid w:val="00036F40"/>
    <w:rsid w:val="00043DA1"/>
    <w:rsid w:val="00045965"/>
    <w:rsid w:val="00046A92"/>
    <w:rsid w:val="00072D0E"/>
    <w:rsid w:val="00076B0F"/>
    <w:rsid w:val="00085A83"/>
    <w:rsid w:val="000958B8"/>
    <w:rsid w:val="000966DA"/>
    <w:rsid w:val="000A651E"/>
    <w:rsid w:val="000B5837"/>
    <w:rsid w:val="000C6339"/>
    <w:rsid w:val="000F1D33"/>
    <w:rsid w:val="000F2652"/>
    <w:rsid w:val="000F7636"/>
    <w:rsid w:val="001041CE"/>
    <w:rsid w:val="00111DFF"/>
    <w:rsid w:val="00124DA7"/>
    <w:rsid w:val="00130817"/>
    <w:rsid w:val="00155E2C"/>
    <w:rsid w:val="00163E4E"/>
    <w:rsid w:val="001977E2"/>
    <w:rsid w:val="001A445E"/>
    <w:rsid w:val="001A6A41"/>
    <w:rsid w:val="001C3EA6"/>
    <w:rsid w:val="001C4FAF"/>
    <w:rsid w:val="001D0563"/>
    <w:rsid w:val="001D11E3"/>
    <w:rsid w:val="001D51FE"/>
    <w:rsid w:val="001D5B26"/>
    <w:rsid w:val="001F0CC0"/>
    <w:rsid w:val="001F2217"/>
    <w:rsid w:val="00201A21"/>
    <w:rsid w:val="00202E78"/>
    <w:rsid w:val="00204769"/>
    <w:rsid w:val="00225C18"/>
    <w:rsid w:val="002260D4"/>
    <w:rsid w:val="002300C0"/>
    <w:rsid w:val="00242090"/>
    <w:rsid w:val="0024332C"/>
    <w:rsid w:val="00246F43"/>
    <w:rsid w:val="00250B83"/>
    <w:rsid w:val="00256728"/>
    <w:rsid w:val="00261C0B"/>
    <w:rsid w:val="0027147A"/>
    <w:rsid w:val="0027155E"/>
    <w:rsid w:val="00272385"/>
    <w:rsid w:val="002837FE"/>
    <w:rsid w:val="00283B5E"/>
    <w:rsid w:val="00285D5B"/>
    <w:rsid w:val="002A09AE"/>
    <w:rsid w:val="002A340C"/>
    <w:rsid w:val="002A399A"/>
    <w:rsid w:val="002E2058"/>
    <w:rsid w:val="002E4E96"/>
    <w:rsid w:val="002F14EB"/>
    <w:rsid w:val="003000F2"/>
    <w:rsid w:val="00320A7C"/>
    <w:rsid w:val="00322A28"/>
    <w:rsid w:val="00326955"/>
    <w:rsid w:val="00335A5B"/>
    <w:rsid w:val="0034223B"/>
    <w:rsid w:val="0034663F"/>
    <w:rsid w:val="0035781B"/>
    <w:rsid w:val="003660CC"/>
    <w:rsid w:val="0038145B"/>
    <w:rsid w:val="00384F77"/>
    <w:rsid w:val="003C1260"/>
    <w:rsid w:val="003C473E"/>
    <w:rsid w:val="003D32C4"/>
    <w:rsid w:val="003E481C"/>
    <w:rsid w:val="003F43FD"/>
    <w:rsid w:val="00401A1C"/>
    <w:rsid w:val="00410FC7"/>
    <w:rsid w:val="004149A6"/>
    <w:rsid w:val="0042790E"/>
    <w:rsid w:val="00447007"/>
    <w:rsid w:val="0046589D"/>
    <w:rsid w:val="00471EA5"/>
    <w:rsid w:val="00473073"/>
    <w:rsid w:val="00476BE9"/>
    <w:rsid w:val="00487623"/>
    <w:rsid w:val="00487EDD"/>
    <w:rsid w:val="004A27E4"/>
    <w:rsid w:val="004D2BD7"/>
    <w:rsid w:val="004D5216"/>
    <w:rsid w:val="004E1885"/>
    <w:rsid w:val="004E3B9D"/>
    <w:rsid w:val="004E44CB"/>
    <w:rsid w:val="00501527"/>
    <w:rsid w:val="00503936"/>
    <w:rsid w:val="005103F5"/>
    <w:rsid w:val="005221C8"/>
    <w:rsid w:val="00527804"/>
    <w:rsid w:val="00532DEF"/>
    <w:rsid w:val="0053302D"/>
    <w:rsid w:val="0054315F"/>
    <w:rsid w:val="00544059"/>
    <w:rsid w:val="0055692C"/>
    <w:rsid w:val="00571F84"/>
    <w:rsid w:val="00572DCF"/>
    <w:rsid w:val="005745FA"/>
    <w:rsid w:val="00576201"/>
    <w:rsid w:val="005A0753"/>
    <w:rsid w:val="005A64FC"/>
    <w:rsid w:val="005A67E3"/>
    <w:rsid w:val="005B0A22"/>
    <w:rsid w:val="005C0A29"/>
    <w:rsid w:val="005C36D8"/>
    <w:rsid w:val="005D3A8B"/>
    <w:rsid w:val="005D5036"/>
    <w:rsid w:val="005F6EAC"/>
    <w:rsid w:val="00615F5F"/>
    <w:rsid w:val="0061691E"/>
    <w:rsid w:val="00621BA2"/>
    <w:rsid w:val="00646B3F"/>
    <w:rsid w:val="00647125"/>
    <w:rsid w:val="00650E2E"/>
    <w:rsid w:val="006529EB"/>
    <w:rsid w:val="00657573"/>
    <w:rsid w:val="00667EF4"/>
    <w:rsid w:val="0067062C"/>
    <w:rsid w:val="0067149F"/>
    <w:rsid w:val="00673259"/>
    <w:rsid w:val="00676101"/>
    <w:rsid w:val="00676B90"/>
    <w:rsid w:val="00680789"/>
    <w:rsid w:val="00681C93"/>
    <w:rsid w:val="00682466"/>
    <w:rsid w:val="0068459D"/>
    <w:rsid w:val="00697CB2"/>
    <w:rsid w:val="006A092B"/>
    <w:rsid w:val="006A10B0"/>
    <w:rsid w:val="006B7497"/>
    <w:rsid w:val="006C0738"/>
    <w:rsid w:val="006C5B64"/>
    <w:rsid w:val="006D1EBF"/>
    <w:rsid w:val="006D1EFB"/>
    <w:rsid w:val="006D2301"/>
    <w:rsid w:val="006D4423"/>
    <w:rsid w:val="006E18DC"/>
    <w:rsid w:val="006E2E73"/>
    <w:rsid w:val="006F42CD"/>
    <w:rsid w:val="006F4791"/>
    <w:rsid w:val="00701F93"/>
    <w:rsid w:val="00726605"/>
    <w:rsid w:val="00726E1F"/>
    <w:rsid w:val="007302B1"/>
    <w:rsid w:val="00752942"/>
    <w:rsid w:val="0077073E"/>
    <w:rsid w:val="007753DF"/>
    <w:rsid w:val="00787522"/>
    <w:rsid w:val="0078799C"/>
    <w:rsid w:val="00795017"/>
    <w:rsid w:val="007A1DF4"/>
    <w:rsid w:val="007C44FD"/>
    <w:rsid w:val="007C73A1"/>
    <w:rsid w:val="007D66C5"/>
    <w:rsid w:val="007D79F4"/>
    <w:rsid w:val="0080271C"/>
    <w:rsid w:val="008125A7"/>
    <w:rsid w:val="00816136"/>
    <w:rsid w:val="00823C84"/>
    <w:rsid w:val="00825E31"/>
    <w:rsid w:val="008367A6"/>
    <w:rsid w:val="0083713A"/>
    <w:rsid w:val="00844BF5"/>
    <w:rsid w:val="00850128"/>
    <w:rsid w:val="008649BF"/>
    <w:rsid w:val="008732DD"/>
    <w:rsid w:val="00874926"/>
    <w:rsid w:val="008750DC"/>
    <w:rsid w:val="00877F3C"/>
    <w:rsid w:val="008800CA"/>
    <w:rsid w:val="0088109E"/>
    <w:rsid w:val="00881823"/>
    <w:rsid w:val="00885BC0"/>
    <w:rsid w:val="00891E29"/>
    <w:rsid w:val="008C1583"/>
    <w:rsid w:val="008D204A"/>
    <w:rsid w:val="008E04D5"/>
    <w:rsid w:val="008E130E"/>
    <w:rsid w:val="008E216E"/>
    <w:rsid w:val="00907058"/>
    <w:rsid w:val="00907812"/>
    <w:rsid w:val="009111E1"/>
    <w:rsid w:val="00914587"/>
    <w:rsid w:val="00921477"/>
    <w:rsid w:val="0092645C"/>
    <w:rsid w:val="00926A49"/>
    <w:rsid w:val="00934560"/>
    <w:rsid w:val="0093546C"/>
    <w:rsid w:val="009507BA"/>
    <w:rsid w:val="00966550"/>
    <w:rsid w:val="009712DF"/>
    <w:rsid w:val="00973AC8"/>
    <w:rsid w:val="00980F77"/>
    <w:rsid w:val="00983E74"/>
    <w:rsid w:val="009B1E35"/>
    <w:rsid w:val="009B784A"/>
    <w:rsid w:val="009B7A53"/>
    <w:rsid w:val="009C3F03"/>
    <w:rsid w:val="009D40EC"/>
    <w:rsid w:val="009E58E8"/>
    <w:rsid w:val="009F43E1"/>
    <w:rsid w:val="009F52E1"/>
    <w:rsid w:val="009F69DA"/>
    <w:rsid w:val="00A042F4"/>
    <w:rsid w:val="00A057D1"/>
    <w:rsid w:val="00A12294"/>
    <w:rsid w:val="00A40178"/>
    <w:rsid w:val="00A44D5C"/>
    <w:rsid w:val="00A4505F"/>
    <w:rsid w:val="00A53A0F"/>
    <w:rsid w:val="00A56DFF"/>
    <w:rsid w:val="00A57C34"/>
    <w:rsid w:val="00A65E05"/>
    <w:rsid w:val="00A71AEF"/>
    <w:rsid w:val="00A8537F"/>
    <w:rsid w:val="00AB3AD5"/>
    <w:rsid w:val="00AB5772"/>
    <w:rsid w:val="00AB5C31"/>
    <w:rsid w:val="00AC0931"/>
    <w:rsid w:val="00AC5689"/>
    <w:rsid w:val="00AC79F7"/>
    <w:rsid w:val="00AD2C30"/>
    <w:rsid w:val="00AD3D16"/>
    <w:rsid w:val="00B04DE9"/>
    <w:rsid w:val="00B113FF"/>
    <w:rsid w:val="00B17275"/>
    <w:rsid w:val="00B224CD"/>
    <w:rsid w:val="00B254FA"/>
    <w:rsid w:val="00B27B23"/>
    <w:rsid w:val="00B319BC"/>
    <w:rsid w:val="00B45DEF"/>
    <w:rsid w:val="00B51681"/>
    <w:rsid w:val="00B516CE"/>
    <w:rsid w:val="00B53D9F"/>
    <w:rsid w:val="00B60A94"/>
    <w:rsid w:val="00B619B8"/>
    <w:rsid w:val="00B6564B"/>
    <w:rsid w:val="00B70BB2"/>
    <w:rsid w:val="00B80D54"/>
    <w:rsid w:val="00B91495"/>
    <w:rsid w:val="00B93DC6"/>
    <w:rsid w:val="00BA1534"/>
    <w:rsid w:val="00BA406F"/>
    <w:rsid w:val="00BC2F50"/>
    <w:rsid w:val="00BD6071"/>
    <w:rsid w:val="00BF5F66"/>
    <w:rsid w:val="00C1128B"/>
    <w:rsid w:val="00C16872"/>
    <w:rsid w:val="00C27600"/>
    <w:rsid w:val="00C30040"/>
    <w:rsid w:val="00C30F87"/>
    <w:rsid w:val="00C45D82"/>
    <w:rsid w:val="00C52FB0"/>
    <w:rsid w:val="00C53E7A"/>
    <w:rsid w:val="00C633AE"/>
    <w:rsid w:val="00C65B5E"/>
    <w:rsid w:val="00C70DF6"/>
    <w:rsid w:val="00C83ED3"/>
    <w:rsid w:val="00C964B6"/>
    <w:rsid w:val="00CA6580"/>
    <w:rsid w:val="00CA7598"/>
    <w:rsid w:val="00CB1107"/>
    <w:rsid w:val="00CC340B"/>
    <w:rsid w:val="00CC442F"/>
    <w:rsid w:val="00CC4D6F"/>
    <w:rsid w:val="00CD6316"/>
    <w:rsid w:val="00CE423C"/>
    <w:rsid w:val="00CE648B"/>
    <w:rsid w:val="00CF6478"/>
    <w:rsid w:val="00CF68A9"/>
    <w:rsid w:val="00D01BDD"/>
    <w:rsid w:val="00D0210C"/>
    <w:rsid w:val="00D106B1"/>
    <w:rsid w:val="00D16887"/>
    <w:rsid w:val="00D20F57"/>
    <w:rsid w:val="00D20F87"/>
    <w:rsid w:val="00D35F5B"/>
    <w:rsid w:val="00D3770E"/>
    <w:rsid w:val="00D40071"/>
    <w:rsid w:val="00D41869"/>
    <w:rsid w:val="00D43FAB"/>
    <w:rsid w:val="00D57189"/>
    <w:rsid w:val="00D576DF"/>
    <w:rsid w:val="00D71E24"/>
    <w:rsid w:val="00D73773"/>
    <w:rsid w:val="00D73CCB"/>
    <w:rsid w:val="00D81EAF"/>
    <w:rsid w:val="00D843C6"/>
    <w:rsid w:val="00D8706A"/>
    <w:rsid w:val="00D87F0F"/>
    <w:rsid w:val="00D90A28"/>
    <w:rsid w:val="00D9149E"/>
    <w:rsid w:val="00D95D71"/>
    <w:rsid w:val="00DA447B"/>
    <w:rsid w:val="00DB031C"/>
    <w:rsid w:val="00DB2A76"/>
    <w:rsid w:val="00DE3A18"/>
    <w:rsid w:val="00DF0F14"/>
    <w:rsid w:val="00DF7B0C"/>
    <w:rsid w:val="00E01B11"/>
    <w:rsid w:val="00E05FA3"/>
    <w:rsid w:val="00E06F99"/>
    <w:rsid w:val="00E225E5"/>
    <w:rsid w:val="00E32BE7"/>
    <w:rsid w:val="00E41295"/>
    <w:rsid w:val="00E4265B"/>
    <w:rsid w:val="00E43693"/>
    <w:rsid w:val="00E45556"/>
    <w:rsid w:val="00E566A8"/>
    <w:rsid w:val="00E67A8F"/>
    <w:rsid w:val="00E742A9"/>
    <w:rsid w:val="00E74538"/>
    <w:rsid w:val="00E75261"/>
    <w:rsid w:val="00EB3690"/>
    <w:rsid w:val="00EB7982"/>
    <w:rsid w:val="00EC46BE"/>
    <w:rsid w:val="00EC62D3"/>
    <w:rsid w:val="00ED289A"/>
    <w:rsid w:val="00EF519C"/>
    <w:rsid w:val="00F068DA"/>
    <w:rsid w:val="00F203B1"/>
    <w:rsid w:val="00F21564"/>
    <w:rsid w:val="00F21AF6"/>
    <w:rsid w:val="00F25BA9"/>
    <w:rsid w:val="00F3040F"/>
    <w:rsid w:val="00F34E05"/>
    <w:rsid w:val="00F439AE"/>
    <w:rsid w:val="00F64235"/>
    <w:rsid w:val="00F678AF"/>
    <w:rsid w:val="00F7457E"/>
    <w:rsid w:val="00F82347"/>
    <w:rsid w:val="00FB2F74"/>
    <w:rsid w:val="00FE03C1"/>
    <w:rsid w:val="00FE2D4B"/>
    <w:rsid w:val="00FF088E"/>
    <w:rsid w:val="00FF5158"/>
    <w:rsid w:val="00FF6A78"/>
    <w:rsid w:val="038C016A"/>
    <w:rsid w:val="0590DBFD"/>
    <w:rsid w:val="0904E858"/>
    <w:rsid w:val="0CC5D145"/>
    <w:rsid w:val="0DA5E4FF"/>
    <w:rsid w:val="12796576"/>
    <w:rsid w:val="129C256A"/>
    <w:rsid w:val="17D2954D"/>
    <w:rsid w:val="17E373F0"/>
    <w:rsid w:val="18CE96A4"/>
    <w:rsid w:val="1AD79752"/>
    <w:rsid w:val="1BBA12D2"/>
    <w:rsid w:val="1C02ECD7"/>
    <w:rsid w:val="1FB52445"/>
    <w:rsid w:val="2942DE2E"/>
    <w:rsid w:val="2EC4E46A"/>
    <w:rsid w:val="30272512"/>
    <w:rsid w:val="3159CC83"/>
    <w:rsid w:val="32C1F604"/>
    <w:rsid w:val="34B728C5"/>
    <w:rsid w:val="3659EA08"/>
    <w:rsid w:val="3C108E37"/>
    <w:rsid w:val="3C259385"/>
    <w:rsid w:val="436E1611"/>
    <w:rsid w:val="45069979"/>
    <w:rsid w:val="4EC2F332"/>
    <w:rsid w:val="51828B53"/>
    <w:rsid w:val="51959EB1"/>
    <w:rsid w:val="572339C6"/>
    <w:rsid w:val="5831B3AB"/>
    <w:rsid w:val="5A7B08C6"/>
    <w:rsid w:val="5AA63AD7"/>
    <w:rsid w:val="5CC9BE93"/>
    <w:rsid w:val="65915BF2"/>
    <w:rsid w:val="68F3B3C2"/>
    <w:rsid w:val="70F35E14"/>
    <w:rsid w:val="745EDB55"/>
    <w:rsid w:val="78DA16E4"/>
    <w:rsid w:val="7A3B0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14A696"/>
  <w15:docId w15:val="{5A60DBB7-5257-4CB7-867F-512AE0061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872"/>
  </w:style>
  <w:style w:type="paragraph" w:styleId="Heading1">
    <w:name w:val="heading 1"/>
    <w:basedOn w:val="Normal"/>
    <w:next w:val="Normal"/>
    <w:link w:val="Heading1Char"/>
    <w:uiPriority w:val="9"/>
    <w:qFormat/>
    <w:rsid w:val="009214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SPrivacyOffice">
    <w:name w:val="CMS.Privacy Office"/>
    <w:qFormat/>
    <w:rsid w:val="00C1687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</w:rPr>
  </w:style>
  <w:style w:type="paragraph" w:customStyle="1" w:styleId="CMSBodyText">
    <w:name w:val="CMS.Body Text"/>
    <w:link w:val="CMSBodyTextChar"/>
    <w:qFormat/>
    <w:rsid w:val="00501527"/>
    <w:pPr>
      <w:spacing w:after="240" w:line="240" w:lineRule="auto"/>
    </w:pPr>
    <w:rPr>
      <w:rFonts w:ascii="Times New Roman" w:hAnsi="Times New Roman" w:cs="Times New Roman"/>
      <w:szCs w:val="24"/>
    </w:rPr>
  </w:style>
  <w:style w:type="paragraph" w:customStyle="1" w:styleId="CMSSignature">
    <w:name w:val="CMS.Signature"/>
    <w:qFormat/>
    <w:rsid w:val="00C16872"/>
    <w:pPr>
      <w:tabs>
        <w:tab w:val="left" w:pos="4320"/>
      </w:tabs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872"/>
  </w:style>
  <w:style w:type="paragraph" w:styleId="Footer">
    <w:name w:val="footer"/>
    <w:basedOn w:val="Normal"/>
    <w:link w:val="FooterChar"/>
    <w:uiPriority w:val="99"/>
    <w:unhideWhenUsed/>
    <w:rsid w:val="00C1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872"/>
  </w:style>
  <w:style w:type="paragraph" w:customStyle="1" w:styleId="CMSContactInformation">
    <w:name w:val="CMS.Contact Information"/>
    <w:qFormat/>
    <w:rsid w:val="00C16872"/>
    <w:pPr>
      <w:spacing w:after="240" w:line="240" w:lineRule="auto"/>
      <w:contextualSpacing/>
    </w:pPr>
    <w:rPr>
      <w:rFonts w:ascii="Times New Roman" w:eastAsia="Times New Roman" w:hAnsi="Times New Roman" w:cs="Times New Roman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D1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D3D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3D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3D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EA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0FC7"/>
    <w:pPr>
      <w:spacing w:after="0" w:line="240" w:lineRule="auto"/>
    </w:pPr>
  </w:style>
  <w:style w:type="paragraph" w:customStyle="1" w:styleId="CMSBoxText">
    <w:name w:val="CMS.Box Text"/>
    <w:basedOn w:val="CMSBodyText"/>
    <w:qFormat/>
    <w:rsid w:val="00B619B8"/>
    <w:pPr>
      <w:pBdr>
        <w:top w:val="single" w:sz="24" w:space="6" w:color="808080" w:themeColor="background1" w:themeShade="80"/>
        <w:left w:val="single" w:sz="24" w:space="4" w:color="808080" w:themeColor="background1" w:themeShade="80"/>
        <w:bottom w:val="single" w:sz="24" w:space="9" w:color="808080" w:themeColor="background1" w:themeShade="80"/>
        <w:right w:val="single" w:sz="24" w:space="4" w:color="808080" w:themeColor="background1" w:themeShade="80"/>
      </w:pBdr>
      <w:ind w:left="1080" w:right="1080"/>
      <w:jc w:val="center"/>
    </w:pPr>
    <w:rPr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A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A9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D607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H1">
    <w:name w:val="H1"/>
    <w:basedOn w:val="CMSBodyText"/>
    <w:link w:val="H1Char"/>
    <w:qFormat/>
    <w:rsid w:val="00F64235"/>
    <w:pPr>
      <w:outlineLvl w:val="0"/>
    </w:pPr>
    <w:rPr>
      <w:szCs w:val="22"/>
    </w:rPr>
  </w:style>
  <w:style w:type="character" w:customStyle="1" w:styleId="CMSBodyTextChar">
    <w:name w:val="CMS.Body Text Char"/>
    <w:basedOn w:val="DefaultParagraphFont"/>
    <w:link w:val="CMSBodyText"/>
    <w:rsid w:val="00F64235"/>
    <w:rPr>
      <w:rFonts w:ascii="Times New Roman" w:hAnsi="Times New Roman" w:cs="Times New Roman"/>
      <w:szCs w:val="24"/>
    </w:rPr>
  </w:style>
  <w:style w:type="character" w:customStyle="1" w:styleId="H1Char">
    <w:name w:val="H1 Char"/>
    <w:basedOn w:val="CMSBodyTextChar"/>
    <w:link w:val="H1"/>
    <w:rsid w:val="00F64235"/>
    <w:rPr>
      <w:rFonts w:ascii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147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5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0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814432-5eb7-4abd-a8c0-bce35b98076f">
      <UserInfo>
        <DisplayName/>
        <AccountId xsi:nil="true"/>
        <AccountType/>
      </UserInfo>
    </SharedWithUsers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58A193-BFEE-44CD-B800-46DF5AA87C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5EC52C-B5E3-4309-8AAF-0BE52FF621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6D07DF-76BC-4CB0-A4F0-DC3F68E50E2F}">
  <ds:schemaRefs>
    <ds:schemaRef ds:uri="12814432-5eb7-4abd-a8c0-bce35b98076f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e05a044c-34aa-4a93-b5a8-32d5d7a2c582"/>
    <ds:schemaRef ds:uri="http://purl.org/dc/dcmitype/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5E65CC6-1B0D-46F9-9ED9-A8D9665EF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58</Words>
  <Characters>1671</Characters>
  <Application>Microsoft Office Word</Application>
  <DocSecurity>0</DocSecurity>
  <Lines>1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Qualified Health Plan Enrollee Experience Survey Cover Letter 2: English</vt:lpstr>
    </vt:vector>
  </TitlesOfParts>
  <Company>Centers for Medicare &amp; Medicaid Services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Qualified Health Plan Enrollee Experience Survey Cover Letter 2: English</dc:title>
  <dc:subject>2026 Qualified Health Plan Enrollee Experience Survey </dc:subject>
  <dc:creator>Centers for Medicare &amp; Medicaid Services</dc:creator>
  <cp:keywords>survey; enrollees; experiences; health plan; vendor</cp:keywords>
  <dc:description>Public Domain_x000d_
</dc:description>
  <cp:lastModifiedBy>Sacco, Helen</cp:lastModifiedBy>
  <cp:revision>20</cp:revision>
  <cp:lastPrinted>2021-05-09T07:33:00Z</cp:lastPrinted>
  <dcterms:created xsi:type="dcterms:W3CDTF">2023-02-09T19:39:00Z</dcterms:created>
  <dcterms:modified xsi:type="dcterms:W3CDTF">2025-09-18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MediaServiceImageTags">
    <vt:lpwstr/>
  </property>
  <property fmtid="{D5CDD505-2E9C-101B-9397-08002B2CF9AE}" pid="4" name="GrammarlyDocumentId">
    <vt:lpwstr>4dc2451f4c4ab76c45ec06b66009b3393deb571ab663889ab5179c37b5d1e5e6</vt:lpwstr>
  </property>
</Properties>
</file>